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2"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yoto Design Collective</w:t>
      </w:r>
      <w:r>
        <w:br/>
      </w:r>
      <w:r>
        <w:t xml:space="preserve">123 Gion Matsugasaki, Kamigyo Ward</w:t>
      </w:r>
      <w:r>
        <w:br/>
      </w:r>
      <w:r>
        <w:t xml:space="preserve">Kyoto, 602-8054</w:t>
      </w:r>
      <w:r>
        <w:br/>
      </w:r>
      <w:r>
        <w:t xml:space="preserve">Japan</w:t>
      </w:r>
    </w:p>
    <w:bookmarkStart w:id="21"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 am writing to express my enthusiastic interest in the Graphic Designer Internship position at Kyoto Design Collective, as advertised on your official website. As a dedicated design student currently pursuing a Bachelor of Arts in Visual Communication with honors at [Your University], I have long admired Kyoto's unique ability to harmonize ancient artistic traditions with contemporary creative innovation. This internship represents not just a professional opportunity, but a profound chance to immerse myself in the cultural and aesthetic heartland of Japanese design where</w:t>
      </w:r>
      <w:r>
        <w:t xml:space="preserve"> </w:t>
      </w:r>
      <w:r>
        <w:rPr>
          <w:bCs/>
          <w:b/>
        </w:rPr>
        <w:t xml:space="preserve">Graphic Designer</w:t>
      </w:r>
      <w:r>
        <w:t xml:space="preserve"> </w:t>
      </w:r>
      <w:r>
        <w:t xml:space="preserve">practices transcend mere visual communication to become embodiments of</w:t>
      </w:r>
      <w:r>
        <w:t xml:space="preserve"> </w:t>
      </w:r>
      <w:r>
        <w:rPr>
          <w:iCs/>
          <w:i/>
        </w:rPr>
        <w:t xml:space="preserve">wabi-sabi</w:t>
      </w:r>
      <w:r>
        <w:t xml:space="preserve">,</w:t>
      </w:r>
      <w:r>
        <w:t xml:space="preserve"> </w:t>
      </w:r>
      <w:r>
        <w:rPr>
          <w:iCs/>
          <w:i/>
        </w:rPr>
        <w:t xml:space="preserve">ma</w:t>
      </w:r>
      <w:r>
        <w:t xml:space="preserve"> </w:t>
      </w:r>
      <w:r>
        <w:t xml:space="preserve">(negative space), and seasonal awareness – principles deeply rooted in Kyoto's creative identity.</w:t>
      </w:r>
    </w:p>
    <w:p>
      <w:pPr>
        <w:pStyle w:val="BodyText"/>
      </w:pPr>
      <w:r>
        <w:t xml:space="preserve">The decision to apply for this position specifically in Kyoto is not merely geographical; it stems from a deep-seated admiration for how the city's design studios bridge centuries of craftsmanship with modern digital needs. While studying Japanese aesthetics, I've been particularly captivated by how Kyoto-based studios like [Mention Specific Studio if possible, otherwise generalize] integrate elements of</w:t>
      </w:r>
      <w:r>
        <w:t xml:space="preserve"> </w:t>
      </w:r>
      <w:r>
        <w:rPr>
          <w:iCs/>
          <w:i/>
        </w:rPr>
        <w:t xml:space="preserve">shibori</w:t>
      </w:r>
      <w:r>
        <w:t xml:space="preserve"> </w:t>
      </w:r>
      <w:r>
        <w:t xml:space="preserve">dyeing techniques into digital patterns or translate tea ceremony philosophy into user experience design. My academic projects consistently reflect this synthesis – most recently, I developed a visual identity for a local cultural festival in my hometown that incorporated Kyoto-inspired color palettes (based on *momo* (peach blossom) and *kōyō* (autumn leaves)) while maintaining contemporary digital functionality. This project was featured in our university's annual design showcase, where I received commendation for "thoughtfully navigating traditional motifs within modern application."</w:t>
      </w:r>
    </w:p>
    <w:p>
      <w:pPr>
        <w:pStyle w:val="BodyText"/>
      </w:pPr>
      <w:r>
        <w:t xml:space="preserve">My technical proficiency aligns precisely with the requirements of a</w:t>
      </w:r>
      <w:r>
        <w:t xml:space="preserve"> </w:t>
      </w:r>
      <w:r>
        <w:rPr>
          <w:bCs/>
          <w:b/>
        </w:rPr>
        <w:t xml:space="preserve">Graphic Designer</w:t>
      </w:r>
      <w:r>
        <w:t xml:space="preserve"> </w:t>
      </w:r>
      <w:r>
        <w:t xml:space="preserve">internship in Kyoto's dynamic creative sector. I am fluent in Adobe Creative Suite (Photoshop, Illustrator, InDesign), proficient in Figma for UI/UX prototyping, and possess strong foundational skills in typography systems – a critical aspect when adapting designs for both digital platforms and traditional print media prevalent in Japanese communication. During my previous internship at [Previous Company/Studio], I collaborated with cross-cultural teams to create social media campaigns for international clients, where I learned to adapt visual narratives while respecting cultural nuances – a skill directly transferable to working within Kyoto's unique design ecosystem. My portfolio (accessible via</w:t>
      </w:r>
      <w:r>
        <w:t xml:space="preserve"> </w:t>
      </w:r>
      <w:hyperlink r:id="rId20">
        <w:r>
          <w:rPr>
            <w:rStyle w:val="Hyperlink"/>
          </w:rPr>
          <w:t xml:space="preserve">www.yourportfolio.com</w:t>
        </w:r>
      </w:hyperlink>
      <w:r>
        <w:t xml:space="preserve">) includes projects demonstrating this sensitivity, such as a campaign for a Kyoto-style ceramics brand that respectfully used *kintsugi* (golden repair) aesthetics to symbolize resilience in marketing materials.</w:t>
      </w:r>
    </w:p>
    <w:p>
      <w:pPr>
        <w:pStyle w:val="BodyText"/>
      </w:pPr>
      <w:r>
        <w:t xml:space="preserve">What truly distinguishes my application is my proactive cultural preparation for working in</w:t>
      </w:r>
      <w:r>
        <w:t xml:space="preserve"> </w:t>
      </w:r>
      <w:r>
        <w:rPr>
          <w:bCs/>
          <w:b/>
        </w:rPr>
        <w:t xml:space="preserve">Japan Kyoto</w:t>
      </w:r>
      <w:r>
        <w:t xml:space="preserve">. I have completed 18 months of intensive Japanese language study at [Language School/University], achieving JLPT N3 level, and am currently engaging with local Kyoto culture through online workshops on traditional paper-making (*washi*) and tea ceremony. I understand that professional communication in Japan emphasizes precision, humility (*kenkyo*), and meticulous attention to detail – values I embody through my work process: each design iteration undergoes rigorous feedback loops, I maintain detailed project documentation, and I consistently adhere to deadlines with absolute reliability. My goal is not merely to contribute visually but to learn deeply how Kyoto's creative community approaches problem-solving with respect for history while embracing future possibilities.</w:t>
      </w:r>
    </w:p>
    <w:p>
      <w:pPr>
        <w:pStyle w:val="BodyText"/>
      </w:pPr>
      <w:r>
        <w:t xml:space="preserve">Working in Kyoto would be transformative for my development as a designer. The city offers a living laboratory where you can observe how</w:t>
      </w:r>
      <w:r>
        <w:t xml:space="preserve"> </w:t>
      </w:r>
      <w:r>
        <w:rPr>
          <w:iCs/>
          <w:i/>
        </w:rPr>
        <w:t xml:space="preserve">ma</w:t>
      </w:r>
      <w:r>
        <w:t xml:space="preserve"> </w:t>
      </w:r>
      <w:r>
        <w:t xml:space="preserve">(the beauty of empty space) informs both Zen gardens and minimalist branding, how seasonal changes (*shunki*) directly influence color palettes in retail design, and how craftsmanship principles from the *Kyo-ya* (Kyoto artisans) sector inform modern design thinking. I am particularly eager to learn from your studio's approach to integrating physical and digital experiences – a practice I see emerging as vital in Japan's evolving creative landscape. My academic research on "The Evolution of Visual Identity in Kyoto’s Cultural Tourism Sector" further demonstrates my commitment to understanding this context deeply before contributing.</w:t>
      </w:r>
    </w:p>
    <w:p>
      <w:pPr>
        <w:pStyle w:val="BodyText"/>
      </w:pPr>
      <w:r>
        <w:t xml:space="preserve">I understand that internships at Kyoto-based design studios are highly competitive and serve as crucial pathways for professional integration into Japan's creative industries. I am not seeking a temporary position, but rather a dedicated opportunity to contribute meaningfully while absorbing the intricate cultural and technical knowledge embedded in Kyoto's design practice. I am prepared to relocate immediately upon acceptance, have secured housing through [Mention if applicable: e.g., Kyoto University’s international student housing program], and am fully committed to respecting all workplace protocols and cultural norms during my internship.</w:t>
      </w:r>
    </w:p>
    <w:p>
      <w:pPr>
        <w:pStyle w:val="BodyText"/>
      </w:pPr>
      <w:r>
        <w:t xml:space="preserve">Thank you for considering my application for the Graphic Designer Internship at Kyoto Design Collective. I am deeply inspired by your studio's work in [Mention Specific Project or Style if known, e.g., "reimagining traditional *kintsugi* aesthetics for digital interfaces"] and believe my background in integrating cultural sensitivity with technical design skills positions me to contribute significantly from day one. I welcome the opportunity to discuss how my skills and passion for Kyoto's unique design philosophy align with your studio’s vision at your earliest convenience.</w:t>
      </w:r>
    </w:p>
    <w:p>
      <w:pPr>
        <w:pStyle w:val="BodyText"/>
      </w:pPr>
      <w:r>
        <w:t xml:space="preserve">With sincere respect and anticipation,</w:t>
      </w:r>
    </w:p>
    <w:p>
      <w:pPr>
        <w:pStyle w:val="BodyText"/>
      </w:pPr>
      <w:r>
        <w:t xml:space="preserve">[Your Full Name]</w:t>
      </w:r>
    </w:p>
    <w:p>
      <w:pPr>
        <w:pStyle w:val="BodyText"/>
      </w:pPr>
      <w:r>
        <w:rPr>
          <w:bCs/>
          <w:b/>
        </w:rPr>
        <w:t xml:space="preserve">Portfolio &amp; References:</w:t>
      </w:r>
      <w:r>
        <w:t xml:space="preserve"> </w:t>
      </w:r>
      <w:r>
        <w:t xml:space="preserve">Available upon request | Portfolio Link:</w:t>
      </w:r>
      <w:r>
        <w:t xml:space="preserve"> </w:t>
      </w:r>
      <w:hyperlink r:id="rId20">
        <w:r>
          <w:rPr>
            <w:rStyle w:val="Hyperlink"/>
          </w:rPr>
          <w:t xml:space="preserve">www.yourportfolio.com</w:t>
        </w:r>
      </w:hyperlink>
    </w:p>
    <w:p>
      <w:pPr>
        <w:pStyle w:val="BodyText"/>
      </w:pPr>
      <w:r>
        <w:rPr>
          <w:bCs/>
          <w:b/>
        </w:rPr>
        <w:t xml:space="preserve">Cultural Preparation:</w:t>
      </w:r>
      <w:r>
        <w:t xml:space="preserve"> </w:t>
      </w:r>
      <w:r>
        <w:t xml:space="preserve">JLPT N3 (Japanese), 18 months of dedicated study, active participation in Kyoto cultural workshops via online platforms.</w:t>
      </w:r>
    </w:p>
    <w:p>
      <w:pPr>
        <w:pStyle w:val="BodyText"/>
      </w:pPr>
      <w:r>
        <w:rPr>
          <w:bCs/>
          <w:b/>
        </w:rPr>
        <w:t xml:space="preserve">Relocation:</w:t>
      </w:r>
      <w:r>
        <w:t xml:space="preserve"> </w:t>
      </w:r>
      <w:r>
        <w:t xml:space="preserve">Will relocate to Kyoto immediately upon acceptance; housing secured through [University/Agenc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1T09:49:28Z</dcterms:created>
  <dcterms:modified xsi:type="dcterms:W3CDTF">2026-07-21T09:49:28Z</dcterms:modified>
</cp:coreProperties>
</file>

<file path=docProps/custom.xml><?xml version="1.0" encoding="utf-8"?>
<Properties xmlns="http://schemas.openxmlformats.org/officeDocument/2006/custom-properties" xmlns:vt="http://schemas.openxmlformats.org/officeDocument/2006/docPropsVTypes"/>
</file>